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BAC53" w14:textId="44DEB013" w:rsidR="005814CA" w:rsidRPr="00234ED2" w:rsidRDefault="005814CA" w:rsidP="005814CA">
      <w:pPr>
        <w:jc w:val="center"/>
        <w:rPr>
          <w:rFonts w:asciiTheme="minorHAnsi" w:hAnsiTheme="minorHAnsi" w:cstheme="minorHAnsi"/>
          <w:b/>
          <w:sz w:val="22"/>
        </w:rPr>
      </w:pPr>
    </w:p>
    <w:p w14:paraId="56DEA938" w14:textId="610F8E95" w:rsidR="007D01D7" w:rsidRPr="00234ED2" w:rsidRDefault="00234ED2" w:rsidP="007D01D7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234ED2">
        <w:rPr>
          <w:rFonts w:asciiTheme="minorHAnsi" w:hAnsiTheme="minorHAnsi" w:cstheme="minorHAnsi"/>
          <w:b/>
          <w:sz w:val="28"/>
          <w:szCs w:val="28"/>
        </w:rPr>
        <w:t>Prerequisite Course List</w:t>
      </w:r>
      <w:r w:rsidR="00CE1076" w:rsidRPr="00234ED2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EC758C">
        <w:rPr>
          <w:rFonts w:asciiTheme="minorHAnsi" w:hAnsiTheme="minorHAnsi" w:cstheme="minorHAnsi"/>
          <w:b/>
          <w:sz w:val="28"/>
          <w:szCs w:val="28"/>
        </w:rPr>
        <w:t>USU DPD Verification Statement Program</w:t>
      </w:r>
    </w:p>
    <w:p w14:paraId="5A3F6D14" w14:textId="42E27F2B" w:rsidR="00751684" w:rsidRPr="007A62FE" w:rsidRDefault="00751684" w:rsidP="00234ED2">
      <w:pPr>
        <w:rPr>
          <w:rFonts w:asciiTheme="minorHAnsi" w:hAnsiTheme="minorHAnsi" w:cstheme="minorHAnsi"/>
          <w:b/>
          <w:bCs/>
          <w:sz w:val="14"/>
          <w:szCs w:val="14"/>
        </w:rPr>
      </w:pPr>
    </w:p>
    <w:p w14:paraId="2ACB6D57" w14:textId="3C810D8C" w:rsidR="00EC758C" w:rsidRDefault="00234ED2" w:rsidP="00234ED2">
      <w:pPr>
        <w:rPr>
          <w:rFonts w:asciiTheme="minorHAnsi" w:hAnsiTheme="minorHAnsi" w:cstheme="minorHAnsi"/>
          <w:bCs/>
          <w:sz w:val="22"/>
        </w:rPr>
      </w:pPr>
      <w:r w:rsidRPr="00234ED2">
        <w:rPr>
          <w:rFonts w:asciiTheme="minorHAnsi" w:hAnsiTheme="minorHAnsi" w:cstheme="minorHAnsi"/>
          <w:bCs/>
          <w:sz w:val="22"/>
        </w:rPr>
        <w:t xml:space="preserve">Students applying to the Utah State University </w:t>
      </w:r>
      <w:r w:rsidR="00EC758C">
        <w:rPr>
          <w:rFonts w:asciiTheme="minorHAnsi" w:hAnsiTheme="minorHAnsi" w:cstheme="minorHAnsi"/>
          <w:bCs/>
          <w:sz w:val="22"/>
        </w:rPr>
        <w:t xml:space="preserve">DPD Verification Statement Program </w:t>
      </w:r>
      <w:r w:rsidRPr="00234ED2">
        <w:rPr>
          <w:rFonts w:asciiTheme="minorHAnsi" w:hAnsiTheme="minorHAnsi" w:cstheme="minorHAnsi"/>
          <w:bCs/>
          <w:sz w:val="22"/>
        </w:rPr>
        <w:t xml:space="preserve">must meet </w:t>
      </w:r>
      <w:r w:rsidR="000D1B1F">
        <w:rPr>
          <w:rFonts w:asciiTheme="minorHAnsi" w:hAnsiTheme="minorHAnsi" w:cstheme="minorHAnsi"/>
          <w:bCs/>
          <w:sz w:val="22"/>
        </w:rPr>
        <w:t>specific</w:t>
      </w:r>
      <w:r w:rsidRPr="00234ED2">
        <w:rPr>
          <w:rFonts w:asciiTheme="minorHAnsi" w:hAnsiTheme="minorHAnsi" w:cstheme="minorHAnsi"/>
          <w:bCs/>
          <w:sz w:val="22"/>
        </w:rPr>
        <w:t xml:space="preserve"> </w:t>
      </w:r>
      <w:r w:rsidR="00C968AD">
        <w:rPr>
          <w:rFonts w:asciiTheme="minorHAnsi" w:hAnsiTheme="minorHAnsi" w:cstheme="minorHAnsi"/>
          <w:bCs/>
          <w:sz w:val="22"/>
        </w:rPr>
        <w:t>prerequisites</w:t>
      </w:r>
      <w:r w:rsidRPr="00234ED2">
        <w:rPr>
          <w:rFonts w:asciiTheme="minorHAnsi" w:hAnsiTheme="minorHAnsi" w:cstheme="minorHAnsi"/>
          <w:bCs/>
          <w:sz w:val="22"/>
        </w:rPr>
        <w:t xml:space="preserve"> of the program</w:t>
      </w:r>
      <w:r w:rsidR="00EC758C">
        <w:rPr>
          <w:rFonts w:asciiTheme="minorHAnsi" w:hAnsiTheme="minorHAnsi" w:cstheme="minorHAnsi"/>
          <w:bCs/>
          <w:sz w:val="22"/>
        </w:rPr>
        <w:t xml:space="preserve">. Interested applicants must have at least a bachelor’s degree from an accredited institution, must have completed prerequisite courses (see below) within the last 7 years with a C- or better grade, and have a 3.0 or higher GPA. </w:t>
      </w:r>
    </w:p>
    <w:p w14:paraId="1D94A76F" w14:textId="77777777" w:rsidR="00234ED2" w:rsidRPr="007A62FE" w:rsidRDefault="00234ED2" w:rsidP="00234ED2">
      <w:pPr>
        <w:rPr>
          <w:rFonts w:asciiTheme="minorHAnsi" w:hAnsiTheme="minorHAnsi" w:cstheme="minorHAnsi"/>
          <w:sz w:val="16"/>
          <w:szCs w:val="16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10"/>
        <w:gridCol w:w="5310"/>
      </w:tblGrid>
      <w:tr w:rsidR="0028181D" w:rsidRPr="00234ED2" w14:paraId="0C2E34F1" w14:textId="77777777" w:rsidTr="00EC758C">
        <w:tc>
          <w:tcPr>
            <w:tcW w:w="5310" w:type="dxa"/>
            <w:shd w:val="clear" w:color="auto" w:fill="auto"/>
          </w:tcPr>
          <w:p w14:paraId="4FA6FC10" w14:textId="1B389FC6" w:rsidR="0028181D" w:rsidRPr="00234ED2" w:rsidRDefault="0028181D" w:rsidP="00A6693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Full Name:</w:t>
            </w:r>
          </w:p>
        </w:tc>
        <w:tc>
          <w:tcPr>
            <w:tcW w:w="5310" w:type="dxa"/>
            <w:shd w:val="clear" w:color="auto" w:fill="auto"/>
          </w:tcPr>
          <w:p w14:paraId="5420DF95" w14:textId="77777777" w:rsidR="0028181D" w:rsidRPr="00234ED2" w:rsidRDefault="0028181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234ED2" w:rsidRPr="00234ED2" w14:paraId="381B49E2" w14:textId="77777777" w:rsidTr="00EC758C">
        <w:tc>
          <w:tcPr>
            <w:tcW w:w="5310" w:type="dxa"/>
            <w:shd w:val="clear" w:color="auto" w:fill="auto"/>
          </w:tcPr>
          <w:p w14:paraId="087D92CD" w14:textId="42359DA3" w:rsidR="00234ED2" w:rsidRPr="00A6693D" w:rsidRDefault="00234ED2" w:rsidP="00A6693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234ED2">
              <w:rPr>
                <w:rFonts w:asciiTheme="minorHAnsi" w:hAnsiTheme="minorHAnsi" w:cstheme="minorHAnsi"/>
                <w:b/>
                <w:bCs/>
                <w:sz w:val="22"/>
              </w:rPr>
              <w:t>College/University Conferring</w:t>
            </w:r>
            <w:r w:rsidR="00A6693D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r w:rsidRPr="00234ED2">
              <w:rPr>
                <w:rFonts w:asciiTheme="minorHAnsi" w:hAnsiTheme="minorHAnsi" w:cstheme="minorHAnsi"/>
                <w:b/>
                <w:bCs/>
                <w:sz w:val="22"/>
              </w:rPr>
              <w:t>Undergraduate Degree:</w:t>
            </w:r>
          </w:p>
        </w:tc>
        <w:tc>
          <w:tcPr>
            <w:tcW w:w="5310" w:type="dxa"/>
            <w:shd w:val="clear" w:color="auto" w:fill="auto"/>
          </w:tcPr>
          <w:p w14:paraId="54756E74" w14:textId="77777777" w:rsidR="00234ED2" w:rsidRPr="00234ED2" w:rsidRDefault="00234ED2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D4024C" w:rsidRPr="00234ED2" w14:paraId="5AD39685" w14:textId="77777777" w:rsidTr="00EC758C">
        <w:tc>
          <w:tcPr>
            <w:tcW w:w="5310" w:type="dxa"/>
            <w:shd w:val="clear" w:color="auto" w:fill="auto"/>
          </w:tcPr>
          <w:p w14:paraId="35A1BF2C" w14:textId="4EA53868" w:rsidR="00D4024C" w:rsidRPr="00234ED2" w:rsidRDefault="00234ED2" w:rsidP="00234ED2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234ED2">
              <w:rPr>
                <w:rFonts w:asciiTheme="minorHAnsi" w:hAnsiTheme="minorHAnsi" w:cstheme="minorHAnsi"/>
                <w:b/>
                <w:bCs/>
                <w:sz w:val="22"/>
              </w:rPr>
              <w:t xml:space="preserve">Month/Year </w:t>
            </w:r>
            <w:r w:rsidR="00A6693D">
              <w:rPr>
                <w:rFonts w:asciiTheme="minorHAnsi" w:hAnsiTheme="minorHAnsi" w:cstheme="minorHAnsi"/>
                <w:b/>
                <w:bCs/>
                <w:sz w:val="22"/>
              </w:rPr>
              <w:t>Completed or</w:t>
            </w:r>
            <w:r w:rsidRPr="00234ED2">
              <w:rPr>
                <w:rFonts w:asciiTheme="minorHAnsi" w:hAnsiTheme="minorHAnsi" w:cstheme="minorHAnsi"/>
                <w:b/>
                <w:bCs/>
                <w:sz w:val="22"/>
              </w:rPr>
              <w:t xml:space="preserve"> to be Completed:</w:t>
            </w:r>
          </w:p>
        </w:tc>
        <w:tc>
          <w:tcPr>
            <w:tcW w:w="5310" w:type="dxa"/>
            <w:shd w:val="clear" w:color="auto" w:fill="auto"/>
          </w:tcPr>
          <w:p w14:paraId="192FD38D" w14:textId="77777777" w:rsidR="00D4024C" w:rsidRPr="00234ED2" w:rsidRDefault="00D4024C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751684" w:rsidRPr="00234ED2" w14:paraId="4A33A6B0" w14:textId="77777777" w:rsidTr="00EC758C">
        <w:trPr>
          <w:trHeight w:val="269"/>
        </w:trPr>
        <w:tc>
          <w:tcPr>
            <w:tcW w:w="5310" w:type="dxa"/>
            <w:shd w:val="clear" w:color="auto" w:fill="auto"/>
          </w:tcPr>
          <w:p w14:paraId="02426568" w14:textId="5076A9EF" w:rsidR="00751684" w:rsidRPr="00234ED2" w:rsidRDefault="00234ED2" w:rsidP="00EC758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</w:rPr>
            </w:pPr>
            <w:r w:rsidRPr="00234ED2">
              <w:rPr>
                <w:rFonts w:asciiTheme="minorHAnsi" w:hAnsiTheme="minorHAnsi" w:cstheme="minorHAnsi"/>
                <w:b/>
                <w:sz w:val="22"/>
              </w:rPr>
              <w:t>Degree Granted:</w:t>
            </w:r>
          </w:p>
        </w:tc>
        <w:tc>
          <w:tcPr>
            <w:tcW w:w="5310" w:type="dxa"/>
            <w:shd w:val="clear" w:color="auto" w:fill="auto"/>
          </w:tcPr>
          <w:p w14:paraId="4838E846" w14:textId="77777777" w:rsidR="00751684" w:rsidRPr="00234ED2" w:rsidRDefault="00751684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624BF1" w:rsidRPr="00234ED2" w14:paraId="01962B8D" w14:textId="77777777" w:rsidTr="00EC758C">
        <w:trPr>
          <w:trHeight w:val="269"/>
        </w:trPr>
        <w:tc>
          <w:tcPr>
            <w:tcW w:w="5310" w:type="dxa"/>
            <w:shd w:val="clear" w:color="auto" w:fill="auto"/>
          </w:tcPr>
          <w:p w14:paraId="3597B702" w14:textId="5ED75F0C" w:rsidR="00624BF1" w:rsidRPr="00234ED2" w:rsidRDefault="00624BF1" w:rsidP="00EC758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GPA:</w:t>
            </w:r>
          </w:p>
        </w:tc>
        <w:tc>
          <w:tcPr>
            <w:tcW w:w="5310" w:type="dxa"/>
            <w:shd w:val="clear" w:color="auto" w:fill="auto"/>
          </w:tcPr>
          <w:p w14:paraId="1854A04B" w14:textId="77777777" w:rsidR="00624BF1" w:rsidRPr="00234ED2" w:rsidRDefault="00624BF1">
            <w:pPr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547B8230" w14:textId="77777777" w:rsidR="00C968AD" w:rsidRDefault="00C968AD" w:rsidP="00234ED2">
      <w:pPr>
        <w:rPr>
          <w:rFonts w:asciiTheme="minorHAnsi" w:hAnsiTheme="minorHAnsi" w:cstheme="minorHAnsi"/>
          <w:bCs/>
          <w:color w:val="000000" w:themeColor="text1"/>
          <w:sz w:val="22"/>
        </w:rPr>
      </w:pPr>
      <w:bookmarkStart w:id="0" w:name="_Hlk67414716"/>
    </w:p>
    <w:p w14:paraId="6C9E6039" w14:textId="38451078" w:rsidR="00234ED2" w:rsidRPr="00CE1076" w:rsidRDefault="00A6693D" w:rsidP="00234ED2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Cs/>
          <w:color w:val="000000" w:themeColor="text1"/>
          <w:sz w:val="22"/>
        </w:rPr>
        <w:t>T</w:t>
      </w:r>
      <w:r w:rsidR="00087A1C">
        <w:rPr>
          <w:rFonts w:asciiTheme="minorHAnsi" w:hAnsiTheme="minorHAnsi" w:cstheme="minorHAnsi"/>
          <w:bCs/>
          <w:color w:val="000000" w:themeColor="text1"/>
          <w:sz w:val="22"/>
        </w:rPr>
        <w:t>he</w:t>
      </w:r>
      <w:r w:rsidR="00234ED2" w:rsidRPr="00234ED2">
        <w:rPr>
          <w:rFonts w:asciiTheme="minorHAnsi" w:hAnsiTheme="minorHAnsi" w:cstheme="minorHAnsi"/>
          <w:bCs/>
          <w:color w:val="000000" w:themeColor="text1"/>
          <w:sz w:val="22"/>
        </w:rPr>
        <w:t xml:space="preserve"> </w:t>
      </w:r>
      <w:bookmarkStart w:id="1" w:name="_Hlk67414709"/>
      <w:bookmarkEnd w:id="0"/>
      <w:r w:rsidR="00234ED2" w:rsidRPr="00234ED2">
        <w:rPr>
          <w:rFonts w:asciiTheme="minorHAnsi" w:hAnsiTheme="minorHAnsi" w:cstheme="minorHAnsi"/>
          <w:bCs/>
          <w:color w:val="000000" w:themeColor="text1"/>
          <w:sz w:val="22"/>
        </w:rPr>
        <w:t xml:space="preserve">applicant must show proof of a </w:t>
      </w:r>
      <w:r w:rsidR="00087A1C">
        <w:rPr>
          <w:rFonts w:asciiTheme="minorHAnsi" w:hAnsiTheme="minorHAnsi" w:cstheme="minorHAnsi"/>
          <w:bCs/>
          <w:color w:val="000000" w:themeColor="text1"/>
          <w:sz w:val="22"/>
        </w:rPr>
        <w:t xml:space="preserve">planned or </w:t>
      </w:r>
      <w:r w:rsidR="00234ED2" w:rsidRPr="00234ED2">
        <w:rPr>
          <w:rFonts w:asciiTheme="minorHAnsi" w:hAnsiTheme="minorHAnsi" w:cstheme="minorHAnsi"/>
          <w:bCs/>
          <w:color w:val="000000" w:themeColor="text1"/>
          <w:sz w:val="22"/>
        </w:rPr>
        <w:t>conferred bachelor’s degree and the completion of the following courses with a minimum of a C</w:t>
      </w:r>
      <w:r w:rsidR="00EC758C">
        <w:rPr>
          <w:rFonts w:asciiTheme="minorHAnsi" w:hAnsiTheme="minorHAnsi" w:cstheme="minorHAnsi"/>
          <w:bCs/>
          <w:color w:val="000000" w:themeColor="text1"/>
          <w:sz w:val="22"/>
        </w:rPr>
        <w:t>-</w:t>
      </w:r>
      <w:r w:rsidR="00234ED2" w:rsidRPr="00234ED2">
        <w:rPr>
          <w:rFonts w:asciiTheme="minorHAnsi" w:hAnsiTheme="minorHAnsi" w:cstheme="minorHAnsi"/>
          <w:bCs/>
          <w:color w:val="000000" w:themeColor="text1"/>
          <w:sz w:val="22"/>
        </w:rPr>
        <w:t xml:space="preserve"> grade. </w:t>
      </w:r>
      <w:bookmarkEnd w:id="1"/>
      <w:r w:rsidR="00234ED2" w:rsidRPr="00CE1076">
        <w:rPr>
          <w:rFonts w:asciiTheme="minorHAnsi" w:hAnsiTheme="minorHAnsi" w:cstheme="minorHAnsi"/>
          <w:sz w:val="22"/>
        </w:rPr>
        <w:t xml:space="preserve">Please list the completed courses from prior academic coursework that reflects the completion of the </w:t>
      </w:r>
      <w:r w:rsidR="00234ED2">
        <w:rPr>
          <w:rFonts w:asciiTheme="minorHAnsi" w:hAnsiTheme="minorHAnsi" w:cstheme="minorHAnsi"/>
          <w:sz w:val="22"/>
        </w:rPr>
        <w:t xml:space="preserve">required </w:t>
      </w:r>
      <w:r w:rsidR="00C968AD">
        <w:rPr>
          <w:rFonts w:asciiTheme="minorHAnsi" w:hAnsiTheme="minorHAnsi" w:cstheme="minorHAnsi"/>
          <w:sz w:val="22"/>
        </w:rPr>
        <w:t>prerequisite</w:t>
      </w:r>
      <w:r w:rsidR="007A62FE">
        <w:rPr>
          <w:rFonts w:asciiTheme="minorHAnsi" w:hAnsiTheme="minorHAnsi" w:cstheme="minorHAnsi"/>
          <w:sz w:val="22"/>
        </w:rPr>
        <w:t xml:space="preserve"> </w:t>
      </w:r>
      <w:r w:rsidR="00234ED2" w:rsidRPr="00CE1076">
        <w:rPr>
          <w:rFonts w:asciiTheme="minorHAnsi" w:hAnsiTheme="minorHAnsi" w:cstheme="minorHAnsi"/>
          <w:sz w:val="22"/>
        </w:rPr>
        <w:t xml:space="preserve">listed courses. </w:t>
      </w:r>
    </w:p>
    <w:p w14:paraId="0B1AF687" w14:textId="77777777" w:rsidR="00A6317D" w:rsidRPr="00CE1076" w:rsidRDefault="00A6317D">
      <w:pPr>
        <w:rPr>
          <w:rFonts w:asciiTheme="minorHAnsi" w:hAnsiTheme="minorHAnsi" w:cstheme="minorHAnsi"/>
          <w:sz w:val="2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1200"/>
        <w:gridCol w:w="2160"/>
        <w:gridCol w:w="2070"/>
        <w:gridCol w:w="826"/>
        <w:gridCol w:w="1214"/>
      </w:tblGrid>
      <w:tr w:rsidR="00234ED2" w:rsidRPr="00CE1076" w14:paraId="307139E7" w14:textId="1187DD07" w:rsidTr="000D1B1F">
        <w:tc>
          <w:tcPr>
            <w:tcW w:w="3150" w:type="dxa"/>
            <w:shd w:val="clear" w:color="auto" w:fill="auto"/>
            <w:vAlign w:val="center"/>
          </w:tcPr>
          <w:p w14:paraId="24704075" w14:textId="3D587F5A" w:rsidR="00234ED2" w:rsidRPr="00CE1076" w:rsidRDefault="00EC758C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Prerequisite Courses</w:t>
            </w:r>
            <w:r w:rsidR="00D8206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D8206B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(must </w:t>
            </w:r>
            <w:r w:rsidR="007E74C7">
              <w:rPr>
                <w:rFonts w:asciiTheme="minorHAnsi" w:hAnsiTheme="minorHAnsi" w:cstheme="minorHAnsi"/>
                <w:b/>
                <w:sz w:val="21"/>
                <w:szCs w:val="21"/>
              </w:rPr>
              <w:t>have been</w:t>
            </w:r>
            <w:r w:rsidR="00D8206B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 completed within the past </w:t>
            </w:r>
            <w:r>
              <w:rPr>
                <w:rFonts w:asciiTheme="minorHAnsi" w:hAnsiTheme="minorHAnsi" w:cstheme="minorHAnsi"/>
                <w:b/>
                <w:sz w:val="21"/>
                <w:szCs w:val="21"/>
              </w:rPr>
              <w:t>7</w:t>
            </w:r>
            <w:r w:rsidR="00D8206B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 years)</w:t>
            </w:r>
          </w:p>
        </w:tc>
        <w:tc>
          <w:tcPr>
            <w:tcW w:w="1200" w:type="dxa"/>
            <w:vAlign w:val="center"/>
          </w:tcPr>
          <w:p w14:paraId="3D81359C" w14:textId="693E42FD" w:rsidR="00234ED2" w:rsidRPr="00CE1076" w:rsidRDefault="00A6693D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Year Course Completed</w:t>
            </w:r>
          </w:p>
        </w:tc>
        <w:tc>
          <w:tcPr>
            <w:tcW w:w="2160" w:type="dxa"/>
            <w:vAlign w:val="center"/>
          </w:tcPr>
          <w:p w14:paraId="33013975" w14:textId="78F90C0A" w:rsidR="00234ED2" w:rsidRPr="00CE1076" w:rsidRDefault="00234ED2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CE1076">
              <w:rPr>
                <w:rFonts w:asciiTheme="minorHAnsi" w:hAnsiTheme="minorHAnsi" w:cstheme="minorHAnsi"/>
                <w:sz w:val="22"/>
              </w:rPr>
              <w:t>Course Name</w:t>
            </w:r>
            <w:r w:rsidR="00A6693D">
              <w:rPr>
                <w:rFonts w:asciiTheme="minorHAnsi" w:hAnsiTheme="minorHAnsi" w:cstheme="minorHAnsi"/>
                <w:sz w:val="22"/>
              </w:rPr>
              <w:t xml:space="preserve"> &amp; Number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016590D0" w14:textId="149CDC8C" w:rsidR="00234ED2" w:rsidRPr="00CE1076" w:rsidRDefault="00234ED2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CE1076">
              <w:rPr>
                <w:rFonts w:asciiTheme="minorHAnsi" w:hAnsiTheme="minorHAnsi" w:cstheme="minorHAnsi"/>
                <w:sz w:val="22"/>
              </w:rPr>
              <w:t>Institution</w:t>
            </w:r>
          </w:p>
        </w:tc>
        <w:tc>
          <w:tcPr>
            <w:tcW w:w="826" w:type="dxa"/>
            <w:vAlign w:val="center"/>
          </w:tcPr>
          <w:p w14:paraId="069A36D2" w14:textId="05D79232" w:rsidR="00234ED2" w:rsidRPr="00CE1076" w:rsidRDefault="00234ED2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CE1076">
              <w:rPr>
                <w:rFonts w:asciiTheme="minorHAnsi" w:hAnsiTheme="minorHAnsi" w:cstheme="minorHAnsi"/>
                <w:sz w:val="22"/>
              </w:rPr>
              <w:t>Grade</w:t>
            </w:r>
          </w:p>
        </w:tc>
        <w:tc>
          <w:tcPr>
            <w:tcW w:w="1214" w:type="dxa"/>
            <w:vAlign w:val="center"/>
          </w:tcPr>
          <w:p w14:paraId="24371768" w14:textId="3A103F76" w:rsidR="00234ED2" w:rsidRPr="00CE1076" w:rsidRDefault="00234ED2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CE1076">
              <w:rPr>
                <w:rFonts w:asciiTheme="minorHAnsi" w:hAnsiTheme="minorHAnsi" w:cstheme="minorHAnsi"/>
                <w:sz w:val="22"/>
              </w:rPr>
              <w:t>Credit Units</w:t>
            </w:r>
          </w:p>
        </w:tc>
      </w:tr>
      <w:tr w:rsidR="00EC758C" w:rsidRPr="00CE1076" w14:paraId="40AB8411" w14:textId="4C18A971" w:rsidTr="000D1B1F">
        <w:tc>
          <w:tcPr>
            <w:tcW w:w="3150" w:type="dxa"/>
            <w:shd w:val="clear" w:color="auto" w:fill="auto"/>
          </w:tcPr>
          <w:p w14:paraId="74CBF489" w14:textId="6C715373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 xml:space="preserve">General Chemistry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(3 credits)</w:t>
            </w:r>
          </w:p>
        </w:tc>
        <w:tc>
          <w:tcPr>
            <w:tcW w:w="1200" w:type="dxa"/>
          </w:tcPr>
          <w:p w14:paraId="1984D3D3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102483F7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4F7117D1" w14:textId="1544EC28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12FD2B13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6929421E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EC758C" w:rsidRPr="00CE1076" w14:paraId="00714C8A" w14:textId="77777777" w:rsidTr="000D1B1F">
        <w:tc>
          <w:tcPr>
            <w:tcW w:w="3150" w:type="dxa"/>
            <w:shd w:val="clear" w:color="auto" w:fill="auto"/>
          </w:tcPr>
          <w:p w14:paraId="74304F9E" w14:textId="529B64DA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 xml:space="preserve">Organic Chemistry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(3 credits)</w:t>
            </w:r>
          </w:p>
        </w:tc>
        <w:tc>
          <w:tcPr>
            <w:tcW w:w="1200" w:type="dxa"/>
          </w:tcPr>
          <w:p w14:paraId="7C6B4DDE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3B972606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309A8F12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346F65AE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309C8A45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EC758C" w:rsidRPr="00CE1076" w14:paraId="67A0B620" w14:textId="6EDA7294" w:rsidTr="000D1B1F">
        <w:tc>
          <w:tcPr>
            <w:tcW w:w="3150" w:type="dxa"/>
            <w:shd w:val="clear" w:color="auto" w:fill="auto"/>
          </w:tcPr>
          <w:p w14:paraId="0EF66389" w14:textId="2E78E5A0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Biochemistry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1542AED6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3BBB9869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1D552CB4" w14:textId="63E74E81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23CA2887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4D6A975E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EC758C" w:rsidRPr="00CE1076" w14:paraId="3EFB6BD3" w14:textId="0D3DD7E1" w:rsidTr="000D1B1F">
        <w:tc>
          <w:tcPr>
            <w:tcW w:w="3150" w:type="dxa"/>
            <w:shd w:val="clear" w:color="auto" w:fill="auto"/>
          </w:tcPr>
          <w:p w14:paraId="1B77E76F" w14:textId="63E03372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Introduction to Human Nutrition (3 credits)</w:t>
            </w:r>
          </w:p>
        </w:tc>
        <w:tc>
          <w:tcPr>
            <w:tcW w:w="1200" w:type="dxa"/>
          </w:tcPr>
          <w:p w14:paraId="5C64B0A7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7DAB6B71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61F63FD3" w14:textId="26D2BD0D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0B677596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188F8757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EC758C" w:rsidRPr="00CE1076" w14:paraId="1066C144" w14:textId="5547DBB6" w:rsidTr="000D1B1F">
        <w:tc>
          <w:tcPr>
            <w:tcW w:w="3150" w:type="dxa"/>
            <w:shd w:val="clear" w:color="auto" w:fill="auto"/>
          </w:tcPr>
          <w:p w14:paraId="4E646640" w14:textId="78CC41B1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Human Physiology or Human Anatomy (3 credits)</w:t>
            </w:r>
          </w:p>
        </w:tc>
        <w:tc>
          <w:tcPr>
            <w:tcW w:w="1200" w:type="dxa"/>
          </w:tcPr>
          <w:p w14:paraId="4BE6B172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768D53C5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7CB394F7" w14:textId="3445D872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504BD160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40C4BD6B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EC758C" w:rsidRPr="00CE1076" w14:paraId="2963CD01" w14:textId="56A385B7" w:rsidTr="000D1B1F">
        <w:tc>
          <w:tcPr>
            <w:tcW w:w="3150" w:type="dxa"/>
            <w:shd w:val="clear" w:color="auto" w:fill="auto"/>
          </w:tcPr>
          <w:p w14:paraId="51111928" w14:textId="2CF78255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Nutrition Throughout the Lifecycle (3 credits)</w:t>
            </w:r>
          </w:p>
        </w:tc>
        <w:tc>
          <w:tcPr>
            <w:tcW w:w="1200" w:type="dxa"/>
          </w:tcPr>
          <w:p w14:paraId="5DA32244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1F11107D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17FEEA00" w14:textId="26D39BE9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769D570D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5A4DA122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EC758C" w:rsidRPr="00CE1076" w14:paraId="50EE482F" w14:textId="77777777" w:rsidTr="000D1B1F">
        <w:tc>
          <w:tcPr>
            <w:tcW w:w="3150" w:type="dxa"/>
            <w:shd w:val="clear" w:color="auto" w:fill="auto"/>
          </w:tcPr>
          <w:p w14:paraId="0C88EC93" w14:textId="26AD59BF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Principles of </w:t>
            </w: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Statistics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7BE8802A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2189D760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40184B20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7F06EEE0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480708ED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EC758C" w:rsidRPr="00CE1076" w14:paraId="2DC3B060" w14:textId="77777777" w:rsidTr="000D1B1F">
        <w:tc>
          <w:tcPr>
            <w:tcW w:w="3150" w:type="dxa"/>
            <w:shd w:val="clear" w:color="auto" w:fill="auto"/>
          </w:tcPr>
          <w:p w14:paraId="1A3A2E4D" w14:textId="392FF3AA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General </w:t>
            </w: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Psychology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450EF120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69453875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1F93C68F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03351E91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27E24026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EC758C" w:rsidRPr="00CE1076" w14:paraId="00D5280A" w14:textId="77777777" w:rsidTr="000D1B1F">
        <w:tc>
          <w:tcPr>
            <w:tcW w:w="3150" w:type="dxa"/>
            <w:shd w:val="clear" w:color="auto" w:fill="auto"/>
          </w:tcPr>
          <w:p w14:paraId="7D3CF137" w14:textId="03CAEB49" w:rsidR="00EC758C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Food Literacy/Culinary Basics (3 credits)</w:t>
            </w:r>
          </w:p>
        </w:tc>
        <w:tc>
          <w:tcPr>
            <w:tcW w:w="1200" w:type="dxa"/>
          </w:tcPr>
          <w:p w14:paraId="25FEC6C4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3A1C0361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5FBA603A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0C0A6F8F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0766764D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EC758C" w:rsidRPr="00CE1076" w14:paraId="6DD1A598" w14:textId="77777777" w:rsidTr="000D1B1F">
        <w:tc>
          <w:tcPr>
            <w:tcW w:w="3150" w:type="dxa"/>
            <w:shd w:val="clear" w:color="auto" w:fill="auto"/>
          </w:tcPr>
          <w:p w14:paraId="52D51B8E" w14:textId="7FDF81BC" w:rsidR="00EC758C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Medical Terminology (1 credit)</w:t>
            </w:r>
          </w:p>
        </w:tc>
        <w:tc>
          <w:tcPr>
            <w:tcW w:w="1200" w:type="dxa"/>
          </w:tcPr>
          <w:p w14:paraId="548EEE2B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0A53BF24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49D8818C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11EEBDEA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0EF87C9F" w14:textId="77777777" w:rsidR="00EC758C" w:rsidRPr="007A62FE" w:rsidRDefault="00EC758C" w:rsidP="00EC758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</w:tbl>
    <w:p w14:paraId="2C0F3471" w14:textId="77777777" w:rsidR="00CE1076" w:rsidRDefault="00CE1076" w:rsidP="00C968AD"/>
    <w:p w14:paraId="18B99668" w14:textId="77777777" w:rsidR="002F71F2" w:rsidRDefault="002F71F2" w:rsidP="00C968AD"/>
    <w:sectPr w:rsidR="002F71F2" w:rsidSect="007A62FE"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92D09" w14:textId="77777777" w:rsidR="000B26FC" w:rsidRDefault="000B26FC" w:rsidP="00637418">
      <w:r>
        <w:separator/>
      </w:r>
    </w:p>
  </w:endnote>
  <w:endnote w:type="continuationSeparator" w:id="0">
    <w:p w14:paraId="778DA6D3" w14:textId="77777777" w:rsidR="000B26FC" w:rsidRDefault="000B26FC" w:rsidP="00637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89046" w14:textId="77777777" w:rsidR="000B26FC" w:rsidRDefault="000B26FC" w:rsidP="00637418">
      <w:r>
        <w:separator/>
      </w:r>
    </w:p>
  </w:footnote>
  <w:footnote w:type="continuationSeparator" w:id="0">
    <w:p w14:paraId="22E64F07" w14:textId="77777777" w:rsidR="000B26FC" w:rsidRDefault="000B26FC" w:rsidP="006374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7Q0NzM3NzMwMDFQ0lEKTi0uzszPAykwqQUAhF2omSwAAAA="/>
  </w:docVars>
  <w:rsids>
    <w:rsidRoot w:val="00192F5A"/>
    <w:rsid w:val="000025C0"/>
    <w:rsid w:val="000553F9"/>
    <w:rsid w:val="0005571F"/>
    <w:rsid w:val="00087A1C"/>
    <w:rsid w:val="000B26FC"/>
    <w:rsid w:val="000C1AAF"/>
    <w:rsid w:val="000D1B1F"/>
    <w:rsid w:val="001237C5"/>
    <w:rsid w:val="00192F5A"/>
    <w:rsid w:val="001934A9"/>
    <w:rsid w:val="00214ACF"/>
    <w:rsid w:val="00214FE8"/>
    <w:rsid w:val="0022175A"/>
    <w:rsid w:val="0022622D"/>
    <w:rsid w:val="002326D7"/>
    <w:rsid w:val="00234ED2"/>
    <w:rsid w:val="00242964"/>
    <w:rsid w:val="00243C72"/>
    <w:rsid w:val="0025576E"/>
    <w:rsid w:val="0028181D"/>
    <w:rsid w:val="002A212F"/>
    <w:rsid w:val="002A4709"/>
    <w:rsid w:val="002D0EB4"/>
    <w:rsid w:val="002D721B"/>
    <w:rsid w:val="002F71F2"/>
    <w:rsid w:val="00300223"/>
    <w:rsid w:val="00301E29"/>
    <w:rsid w:val="00312351"/>
    <w:rsid w:val="00347B50"/>
    <w:rsid w:val="003A1E96"/>
    <w:rsid w:val="003D329F"/>
    <w:rsid w:val="003D75D6"/>
    <w:rsid w:val="004055BE"/>
    <w:rsid w:val="00407C89"/>
    <w:rsid w:val="004563B0"/>
    <w:rsid w:val="00457CC4"/>
    <w:rsid w:val="00494156"/>
    <w:rsid w:val="004B293C"/>
    <w:rsid w:val="00571023"/>
    <w:rsid w:val="005814CA"/>
    <w:rsid w:val="005A2A09"/>
    <w:rsid w:val="005B3609"/>
    <w:rsid w:val="005C51A1"/>
    <w:rsid w:val="005E1AE7"/>
    <w:rsid w:val="006011EB"/>
    <w:rsid w:val="00612750"/>
    <w:rsid w:val="00624BF1"/>
    <w:rsid w:val="00637418"/>
    <w:rsid w:val="006A061C"/>
    <w:rsid w:val="00751684"/>
    <w:rsid w:val="00793958"/>
    <w:rsid w:val="007A62FE"/>
    <w:rsid w:val="007B0672"/>
    <w:rsid w:val="007D01D7"/>
    <w:rsid w:val="007D30D7"/>
    <w:rsid w:val="007E74C7"/>
    <w:rsid w:val="007E7875"/>
    <w:rsid w:val="007F4D32"/>
    <w:rsid w:val="008000A9"/>
    <w:rsid w:val="00804597"/>
    <w:rsid w:val="00847915"/>
    <w:rsid w:val="008613A2"/>
    <w:rsid w:val="00901DE9"/>
    <w:rsid w:val="00903E01"/>
    <w:rsid w:val="00944428"/>
    <w:rsid w:val="00952724"/>
    <w:rsid w:val="00991DF1"/>
    <w:rsid w:val="009925FD"/>
    <w:rsid w:val="009A6A9D"/>
    <w:rsid w:val="009B6194"/>
    <w:rsid w:val="00A6317D"/>
    <w:rsid w:val="00A6693D"/>
    <w:rsid w:val="00A73B3C"/>
    <w:rsid w:val="00AC6F84"/>
    <w:rsid w:val="00B113C1"/>
    <w:rsid w:val="00B34F1B"/>
    <w:rsid w:val="00B51E24"/>
    <w:rsid w:val="00BD1B42"/>
    <w:rsid w:val="00BE5092"/>
    <w:rsid w:val="00C968AD"/>
    <w:rsid w:val="00CE1076"/>
    <w:rsid w:val="00D4024C"/>
    <w:rsid w:val="00D8206B"/>
    <w:rsid w:val="00D94FC3"/>
    <w:rsid w:val="00DC4D07"/>
    <w:rsid w:val="00E126D3"/>
    <w:rsid w:val="00E271E5"/>
    <w:rsid w:val="00E46496"/>
    <w:rsid w:val="00EC3FD6"/>
    <w:rsid w:val="00EC758C"/>
    <w:rsid w:val="00F02991"/>
    <w:rsid w:val="00F07BD0"/>
    <w:rsid w:val="00F32C51"/>
    <w:rsid w:val="00F37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D16A7"/>
  <w15:docId w15:val="{4BC17A86-D205-4986-9A07-244CE55BA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1F2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1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74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7418"/>
  </w:style>
  <w:style w:type="paragraph" w:styleId="Footer">
    <w:name w:val="footer"/>
    <w:basedOn w:val="Normal"/>
    <w:link w:val="FooterChar"/>
    <w:uiPriority w:val="99"/>
    <w:unhideWhenUsed/>
    <w:rsid w:val="006374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7418"/>
  </w:style>
  <w:style w:type="paragraph" w:styleId="BalloonText">
    <w:name w:val="Balloon Text"/>
    <w:basedOn w:val="Normal"/>
    <w:link w:val="BalloonTextChar"/>
    <w:uiPriority w:val="99"/>
    <w:semiHidden/>
    <w:unhideWhenUsed/>
    <w:rsid w:val="00637418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374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745FD-C66B-4D61-9451-0F10EF06B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eran Affairs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ra</dc:creator>
  <cp:lastModifiedBy>Maryann Schneider</cp:lastModifiedBy>
  <cp:revision>4</cp:revision>
  <cp:lastPrinted>2021-04-05T19:01:00Z</cp:lastPrinted>
  <dcterms:created xsi:type="dcterms:W3CDTF">2024-07-10T17:40:00Z</dcterms:created>
  <dcterms:modified xsi:type="dcterms:W3CDTF">2024-08-12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f43213ce689b32cb08b42cddb2e363145ac8f85de66cc26e0f99fcd5652f2e</vt:lpwstr>
  </property>
</Properties>
</file>